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ly zeval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eval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212 Marmora Ave, Morton Grove, IL, USA Morton Grove, IL, USA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ok3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08809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